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D359E2">
        <w:t>2</w:t>
      </w:r>
      <w:r>
        <w:t xml:space="preserve">, Episode 1: </w:t>
      </w:r>
      <w:r w:rsidR="00D359E2">
        <w:t>Cable TV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4E6361" w:rsidTr="0084378D">
        <w:tc>
          <w:tcPr>
            <w:tcW w:w="1255" w:type="dxa"/>
          </w:tcPr>
          <w:p w:rsidR="004E6361" w:rsidRDefault="00D359E2" w:rsidP="004E6361">
            <w:r>
              <w:t>00:00</w:t>
            </w:r>
          </w:p>
        </w:tc>
        <w:tc>
          <w:tcPr>
            <w:tcW w:w="1170" w:type="dxa"/>
          </w:tcPr>
          <w:p w:rsidR="004E6361" w:rsidRDefault="004E6361" w:rsidP="004E6361"/>
        </w:tc>
        <w:tc>
          <w:tcPr>
            <w:tcW w:w="6925" w:type="dxa"/>
          </w:tcPr>
          <w:p w:rsidR="004E6361" w:rsidRDefault="00D359E2" w:rsidP="004E6361">
            <w:r>
              <w:t>[music]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08</w:t>
            </w:r>
          </w:p>
        </w:tc>
        <w:tc>
          <w:tcPr>
            <w:tcW w:w="1170" w:type="dxa"/>
          </w:tcPr>
          <w:p w:rsidR="00D359E2" w:rsidRDefault="00D359E2" w:rsidP="004E6361">
            <w:r>
              <w:t>Narrator</w:t>
            </w:r>
          </w:p>
        </w:tc>
        <w:tc>
          <w:tcPr>
            <w:tcW w:w="6925" w:type="dxa"/>
          </w:tcPr>
          <w:p w:rsidR="00D359E2" w:rsidRDefault="00D359E2" w:rsidP="004E6361">
            <w:r>
              <w:t>[over music] It’s time now for another day in the life of Sam and Jesse. Gum Springs, Arkansas.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22</w:t>
            </w:r>
          </w:p>
        </w:tc>
        <w:tc>
          <w:tcPr>
            <w:tcW w:w="1170" w:type="dxa"/>
          </w:tcPr>
          <w:p w:rsidR="00D359E2" w:rsidRDefault="00D359E2" w:rsidP="004E6361"/>
        </w:tc>
        <w:tc>
          <w:tcPr>
            <w:tcW w:w="6925" w:type="dxa"/>
          </w:tcPr>
          <w:p w:rsidR="00D359E2" w:rsidRDefault="00D359E2" w:rsidP="004E6361">
            <w:r>
              <w:t>[music fades out, then repeats]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32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FD17B7" w:rsidP="004E6361">
            <w:r>
              <w:t xml:space="preserve">Hey, </w:t>
            </w:r>
            <w:r w:rsidR="00D359E2">
              <w:t xml:space="preserve">Sam, if you could have anything in the world you wanted, what would it be, </w:t>
            </w:r>
            <w:proofErr w:type="spellStart"/>
            <w:r w:rsidR="00D359E2">
              <w:t>y</w:t>
            </w:r>
            <w:r w:rsidR="0007177E">
              <w:t>a</w:t>
            </w:r>
            <w:proofErr w:type="spellEnd"/>
            <w:r w:rsidR="0007177E">
              <w:t>’</w:t>
            </w:r>
            <w:r w:rsidR="00D359E2">
              <w:t xml:space="preserve"> reckon?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37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359E2" w:rsidP="004E6361">
            <w:r>
              <w:t>Cable television.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38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359E2" w:rsidP="004E6361">
            <w:r>
              <w:t xml:space="preserve">Cable television?! Sam, with all the things to wish for, </w:t>
            </w:r>
            <w:r w:rsidR="00FD17B7">
              <w:t xml:space="preserve">well, </w:t>
            </w:r>
            <w:r>
              <w:t>what can you get on the cable you can’t get already?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46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359E2" w:rsidP="004E6361">
            <w:r>
              <w:t xml:space="preserve">It </w:t>
            </w:r>
            <w:proofErr w:type="spellStart"/>
            <w:r>
              <w:t>ain’t</w:t>
            </w:r>
            <w:proofErr w:type="spellEnd"/>
            <w:r>
              <w:t xml:space="preserve"> a matter of what, it’s how often. Now, my favorite shows </w:t>
            </w:r>
            <w:proofErr w:type="gramStart"/>
            <w:r>
              <w:t>is</w:t>
            </w:r>
            <w:proofErr w:type="gramEnd"/>
            <w:r>
              <w:t xml:space="preserve"> on the cable every night.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51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359E2" w:rsidP="004E6361">
            <w:r>
              <w:t xml:space="preserve">Yeah. What are </w:t>
            </w:r>
            <w:proofErr w:type="spellStart"/>
            <w:r>
              <w:t>them</w:t>
            </w:r>
            <w:proofErr w:type="spellEnd"/>
            <w:r>
              <w:t xml:space="preserve"> shows, Sam</w:t>
            </w:r>
            <w:r w:rsidR="00984DFA">
              <w:t>?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53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359E2" w:rsidP="004E6361">
            <w:r>
              <w:t>Gunsmoke, Wild Kingdom, and Champion</w:t>
            </w:r>
            <w:r w:rsidR="00380308">
              <w:t>s</w:t>
            </w:r>
            <w:r>
              <w:t xml:space="preserve">hip </w:t>
            </w:r>
            <w:proofErr w:type="spellStart"/>
            <w:r>
              <w:t>wrestlin</w:t>
            </w:r>
            <w:proofErr w:type="spellEnd"/>
            <w:r>
              <w:t>’.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0:57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359E2" w:rsidP="000B53AF">
            <w:pPr>
              <w:tabs>
                <w:tab w:val="left" w:pos="3627"/>
              </w:tabs>
            </w:pPr>
            <w:r>
              <w:t>Well</w:t>
            </w:r>
            <w:r w:rsidR="0007177E">
              <w:t>,</w:t>
            </w:r>
            <w:r>
              <w:t xml:space="preserve"> Sam, them shows is full of violence. Don’t you ever watch anything for beauty or art?</w:t>
            </w:r>
          </w:p>
        </w:tc>
      </w:tr>
      <w:tr w:rsidR="00D359E2" w:rsidTr="0084378D">
        <w:tc>
          <w:tcPr>
            <w:tcW w:w="1255" w:type="dxa"/>
          </w:tcPr>
          <w:p w:rsidR="00D359E2" w:rsidRDefault="00FD17B7" w:rsidP="004E6361">
            <w:r>
              <w:t>01:</w:t>
            </w:r>
            <w:r w:rsidR="00C849D6">
              <w:t>02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359E2" w:rsidP="004E6361">
            <w:r>
              <w:t>I watch Ms</w:t>
            </w:r>
            <w:r w:rsidR="00D33DDC">
              <w:t>.</w:t>
            </w:r>
            <w:r>
              <w:t xml:space="preserve"> Kitty. </w:t>
            </w:r>
            <w:r w:rsidR="00D33DDC">
              <w:t>A</w:t>
            </w:r>
            <w:r>
              <w:t>nd there was a feller named Art on champion</w:t>
            </w:r>
            <w:r w:rsidR="00380308">
              <w:t>s</w:t>
            </w:r>
            <w:r>
              <w:t xml:space="preserve">hip </w:t>
            </w:r>
            <w:proofErr w:type="spellStart"/>
            <w:r>
              <w:t>wrestlin</w:t>
            </w:r>
            <w:proofErr w:type="spellEnd"/>
            <w:r>
              <w:t xml:space="preserve">’. </w:t>
            </w:r>
            <w:r w:rsidR="0007177E">
              <w:t xml:space="preserve">Bit his opponent’s ear </w:t>
            </w:r>
            <w:r>
              <w:t>nearly off. I-I-</w:t>
            </w:r>
          </w:p>
        </w:tc>
      </w:tr>
      <w:tr w:rsidR="00D359E2" w:rsidTr="0084378D">
        <w:tc>
          <w:tcPr>
            <w:tcW w:w="1255" w:type="dxa"/>
          </w:tcPr>
          <w:p w:rsidR="00D359E2" w:rsidRDefault="00C849D6" w:rsidP="004E6361">
            <w:r>
              <w:t>01:09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359E2" w:rsidP="004E6361">
            <w:r>
              <w:t>Sam, I don’t mean that. I mean when you look at a beautiful painting or</w:t>
            </w:r>
            <w:r w:rsidR="0007177E">
              <w:t xml:space="preserve">-or </w:t>
            </w:r>
            <w:r>
              <w:t>discuss a great idea.</w:t>
            </w:r>
          </w:p>
        </w:tc>
      </w:tr>
      <w:tr w:rsidR="00D359E2" w:rsidTr="0084378D">
        <w:tc>
          <w:tcPr>
            <w:tcW w:w="1255" w:type="dxa"/>
          </w:tcPr>
          <w:p w:rsidR="00D359E2" w:rsidRDefault="00C849D6" w:rsidP="004E6361">
            <w:r>
              <w:t>01:16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359E2" w:rsidP="004E6361">
            <w:r>
              <w:t xml:space="preserve">O-Oh, you mean like when that art teacher from the college and that plumber had that argument with all </w:t>
            </w:r>
            <w:proofErr w:type="spellStart"/>
            <w:r>
              <w:t>them</w:t>
            </w:r>
            <w:proofErr w:type="spellEnd"/>
            <w:r>
              <w:t xml:space="preserve"> people </w:t>
            </w:r>
            <w:proofErr w:type="spellStart"/>
            <w:r>
              <w:t>watchin</w:t>
            </w:r>
            <w:proofErr w:type="spellEnd"/>
            <w:r>
              <w:t>’?</w:t>
            </w:r>
          </w:p>
        </w:tc>
      </w:tr>
      <w:tr w:rsidR="00D359E2" w:rsidTr="0084378D">
        <w:tc>
          <w:tcPr>
            <w:tcW w:w="1255" w:type="dxa"/>
          </w:tcPr>
          <w:p w:rsidR="00D359E2" w:rsidRDefault="00C849D6" w:rsidP="004E6361">
            <w:r>
              <w:t>01:22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B7446" w:rsidP="004E6361">
            <w:r>
              <w:t xml:space="preserve">Sam, the name of that program was the [inaudible] of the Mona Lisa versus indoor plumbing. They </w:t>
            </w:r>
            <w:proofErr w:type="gramStart"/>
            <w:r>
              <w:t>wasn’t</w:t>
            </w:r>
            <w:proofErr w:type="gramEnd"/>
            <w:r>
              <w:t xml:space="preserve"> arguing, that was a discussion.</w:t>
            </w:r>
          </w:p>
        </w:tc>
      </w:tr>
      <w:tr w:rsidR="00D359E2" w:rsidTr="0084378D">
        <w:tc>
          <w:tcPr>
            <w:tcW w:w="1255" w:type="dxa"/>
          </w:tcPr>
          <w:p w:rsidR="00D359E2" w:rsidRDefault="00C849D6" w:rsidP="004E6361">
            <w:r>
              <w:t>01:31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B7446" w:rsidP="004E6361">
            <w:r>
              <w:t>Well, I didn’t understand what it was all about, but I was proud the toilet won when they voted.</w:t>
            </w:r>
          </w:p>
        </w:tc>
      </w:tr>
      <w:tr w:rsidR="00D359E2" w:rsidTr="0084378D">
        <w:tc>
          <w:tcPr>
            <w:tcW w:w="1255" w:type="dxa"/>
          </w:tcPr>
          <w:p w:rsidR="00D359E2" w:rsidRDefault="00C849D6" w:rsidP="004E6361">
            <w:r>
              <w:t>01:36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B7446" w:rsidP="004E6361">
            <w:r>
              <w:t xml:space="preserve">Sam, you just </w:t>
            </w:r>
            <w:proofErr w:type="spellStart"/>
            <w:r>
              <w:t>ain’t</w:t>
            </w:r>
            <w:proofErr w:type="spellEnd"/>
            <w:r>
              <w:t xml:space="preserve"> got- [overlap]</w:t>
            </w:r>
          </w:p>
        </w:tc>
      </w:tr>
      <w:tr w:rsidR="00D359E2" w:rsidTr="0084378D">
        <w:tc>
          <w:tcPr>
            <w:tcW w:w="1255" w:type="dxa"/>
          </w:tcPr>
          <w:p w:rsidR="00D359E2" w:rsidRDefault="00C849D6" w:rsidP="004E6361">
            <w:r>
              <w:t>01:38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B7446" w:rsidP="004E6361">
            <w:r>
              <w:t>[overlap] Did you see what was wrote on the wall in our men’s room in there?</w:t>
            </w:r>
          </w:p>
        </w:tc>
      </w:tr>
      <w:tr w:rsidR="00D359E2" w:rsidTr="0084378D">
        <w:tc>
          <w:tcPr>
            <w:tcW w:w="1255" w:type="dxa"/>
          </w:tcPr>
          <w:p w:rsidR="00D359E2" w:rsidRDefault="00C849D6" w:rsidP="004E6361">
            <w:r>
              <w:lastRenderedPageBreak/>
              <w:t>01:41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B7446" w:rsidP="004E6361">
            <w:r>
              <w:t>No, I didn’t. What was it?</w:t>
            </w:r>
          </w:p>
        </w:tc>
      </w:tr>
      <w:tr w:rsidR="00D359E2" w:rsidTr="0084378D">
        <w:tc>
          <w:tcPr>
            <w:tcW w:w="1255" w:type="dxa"/>
          </w:tcPr>
          <w:p w:rsidR="00D359E2" w:rsidRDefault="00C849D6" w:rsidP="004E6361">
            <w:r>
              <w:t>01:</w:t>
            </w:r>
            <w:r w:rsidR="00D32CA7">
              <w:t>44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B7446" w:rsidP="0089060E">
            <w:pPr>
              <w:tabs>
                <w:tab w:val="left" w:pos="5933"/>
              </w:tabs>
            </w:pPr>
            <w:r>
              <w:t xml:space="preserve">“He who saddles a horse thinks one thing, the horse another.” And it’s signed Carl Sandburg. Jesse, he </w:t>
            </w:r>
            <w:proofErr w:type="gramStart"/>
            <w:r>
              <w:t>don’t</w:t>
            </w:r>
            <w:proofErr w:type="gramEnd"/>
            <w:r>
              <w:t xml:space="preserve"> live around here nowhere, does he?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1:53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B7446" w:rsidP="0089060E">
            <w:pPr>
              <w:tabs>
                <w:tab w:val="left" w:pos="5933"/>
              </w:tabs>
            </w:pPr>
            <w:r>
              <w:t>No, no,</w:t>
            </w:r>
            <w:r w:rsidR="0007177E">
              <w:t xml:space="preserve"> I-</w:t>
            </w:r>
            <w:r>
              <w:t xml:space="preserve"> he’s a barber, I think, from Hot Springs. I seen his name before. He does lots of wall writing, I think.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1:59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C3E17" w:rsidP="004E6361">
            <w:r>
              <w:t xml:space="preserve">Jesse, what </w:t>
            </w:r>
            <w:proofErr w:type="spellStart"/>
            <w:r>
              <w:t>kinda</w:t>
            </w:r>
            <w:proofErr w:type="spellEnd"/>
            <w:r>
              <w:t xml:space="preserve"> feller is it that messes up your wall</w:t>
            </w:r>
            <w:r w:rsidR="0080360F">
              <w:t xml:space="preserve">s </w:t>
            </w:r>
            <w:r>
              <w:t>with them writings?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2:04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C3E17" w:rsidP="004E6361">
            <w:r>
              <w:t>Well, of course</w:t>
            </w:r>
            <w:r w:rsidR="00D33DDC">
              <w:t>,</w:t>
            </w:r>
            <w:r>
              <w:t xml:space="preserve"> I </w:t>
            </w:r>
            <w:proofErr w:type="spellStart"/>
            <w:r>
              <w:t>ain’t</w:t>
            </w:r>
            <w:proofErr w:type="spellEnd"/>
            <w:r>
              <w:t xml:space="preserve"> never </w:t>
            </w:r>
            <w:r w:rsidR="00D33DDC">
              <w:t xml:space="preserve">actually </w:t>
            </w:r>
            <w:r>
              <w:t>met him, but he’s a man with a message. If he wasn’t writing wall writing</w:t>
            </w:r>
            <w:r w:rsidR="00D33DDC">
              <w:t>,</w:t>
            </w:r>
            <w:r>
              <w:t xml:space="preserve"> </w:t>
            </w:r>
            <w:r w:rsidR="00D33DDC">
              <w:t xml:space="preserve">well, </w:t>
            </w:r>
            <w:r>
              <w:t>it would be poetry or music. And if he wasn’t a writer</w:t>
            </w:r>
            <w:r w:rsidR="00D33DDC">
              <w:t>,</w:t>
            </w:r>
            <w:r>
              <w:t xml:space="preserve"> he would be a </w:t>
            </w:r>
            <w:r w:rsidR="00D33DDC">
              <w:t>gospel</w:t>
            </w:r>
            <w:r>
              <w:t xml:space="preserve"> or maybe a country singer.</w:t>
            </w:r>
          </w:p>
        </w:tc>
      </w:tr>
      <w:tr w:rsidR="00FD17B7" w:rsidTr="0084378D">
        <w:tc>
          <w:tcPr>
            <w:tcW w:w="1255" w:type="dxa"/>
          </w:tcPr>
          <w:p w:rsidR="00FD17B7" w:rsidRDefault="00D32CA7" w:rsidP="004E6361">
            <w:r>
              <w:t>02:16</w:t>
            </w:r>
          </w:p>
        </w:tc>
        <w:tc>
          <w:tcPr>
            <w:tcW w:w="1170" w:type="dxa"/>
          </w:tcPr>
          <w:p w:rsidR="00FD17B7" w:rsidRDefault="00FD17B7" w:rsidP="004E6361">
            <w:r>
              <w:t>Jesse</w:t>
            </w:r>
          </w:p>
        </w:tc>
        <w:tc>
          <w:tcPr>
            <w:tcW w:w="6925" w:type="dxa"/>
          </w:tcPr>
          <w:p w:rsidR="00FD17B7" w:rsidRDefault="00D32CA7" w:rsidP="004E6361">
            <w:r>
              <w:t>I-</w:t>
            </w:r>
            <w:r w:rsidR="00FD17B7">
              <w:t>I’ll tell you, Sam, these people do a lot of good. Nobody can bring God closer to you than a good country singer.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2:23</w:t>
            </w:r>
          </w:p>
        </w:tc>
        <w:tc>
          <w:tcPr>
            <w:tcW w:w="1170" w:type="dxa"/>
          </w:tcPr>
          <w:p w:rsidR="00D359E2" w:rsidRDefault="00D359E2" w:rsidP="004E6361"/>
        </w:tc>
        <w:tc>
          <w:tcPr>
            <w:tcW w:w="6925" w:type="dxa"/>
          </w:tcPr>
          <w:p w:rsidR="00D359E2" w:rsidRDefault="00DC3E17" w:rsidP="004E6361">
            <w:r>
              <w:t>[music]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2:32</w:t>
            </w:r>
          </w:p>
        </w:tc>
        <w:tc>
          <w:tcPr>
            <w:tcW w:w="1170" w:type="dxa"/>
          </w:tcPr>
          <w:p w:rsidR="00D359E2" w:rsidRDefault="00D359E2" w:rsidP="004E6361"/>
        </w:tc>
        <w:tc>
          <w:tcPr>
            <w:tcW w:w="6925" w:type="dxa"/>
          </w:tcPr>
          <w:p w:rsidR="00D359E2" w:rsidRDefault="00DC3E17" w:rsidP="004E6361">
            <w:r>
              <w:t>[music fades out, then repeats]</w:t>
            </w:r>
            <w:r w:rsidR="0007177E">
              <w:t xml:space="preserve"> </w:t>
            </w:r>
            <w:r>
              <w:t>[overlap]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2:41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C3E17" w:rsidP="004E6361">
            <w:r>
              <w:t>[overlap] Jesse, I seen the writing in there on the wall</w:t>
            </w:r>
            <w:r w:rsidR="00D33DDC">
              <w:t>.</w:t>
            </w:r>
            <w:r>
              <w:t xml:space="preserve"> I don’t understand </w:t>
            </w:r>
            <w:r w:rsidR="00D33DDC">
              <w:t xml:space="preserve">it </w:t>
            </w:r>
            <w:r>
              <w:t>at all.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2:45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C3E17" w:rsidP="004E6361">
            <w:r>
              <w:t>Well, what was it</w:t>
            </w:r>
            <w:r w:rsidR="00D33DDC">
              <w:t>,</w:t>
            </w:r>
            <w:r w:rsidR="00D32CA7">
              <w:t xml:space="preserve"> </w:t>
            </w:r>
            <w:r>
              <w:t>Sam?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2:</w:t>
            </w:r>
            <w:r w:rsidR="00984DFA">
              <w:t>46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C3E17" w:rsidP="004E6361">
            <w:r>
              <w:t>W-Well, it says, “</w:t>
            </w:r>
            <w:r w:rsidR="00D33DDC">
              <w:t>F</w:t>
            </w:r>
            <w:bookmarkStart w:id="0" w:name="_GoBack"/>
            <w:bookmarkEnd w:id="0"/>
            <w:r>
              <w:t xml:space="preserve">oreigners manipulate the price of soybeans in Arkansas.” Now, </w:t>
            </w:r>
            <w:proofErr w:type="spellStart"/>
            <w:r>
              <w:t>ain’t</w:t>
            </w:r>
            <w:proofErr w:type="spellEnd"/>
            <w:r>
              <w:t xml:space="preserve"> that ridiculous to think that foreigners, probably communists, is outsmarting our politicians and our farmers?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2:</w:t>
            </w:r>
            <w:r w:rsidR="00984DFA">
              <w:t>58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C3E17" w:rsidP="004E6361">
            <w:r>
              <w:t xml:space="preserve">Well, I hate to tell </w:t>
            </w:r>
            <w:proofErr w:type="spellStart"/>
            <w:r>
              <w:t>ya</w:t>
            </w:r>
            <w:proofErr w:type="spellEnd"/>
            <w:r>
              <w:t>’, but they are, Sam. The price of grain, right here, is determined by orders from all them countries.</w:t>
            </w:r>
          </w:p>
        </w:tc>
      </w:tr>
      <w:tr w:rsidR="00D359E2" w:rsidTr="0084378D">
        <w:tc>
          <w:tcPr>
            <w:tcW w:w="1255" w:type="dxa"/>
          </w:tcPr>
          <w:p w:rsidR="00D359E2" w:rsidRDefault="00D32CA7" w:rsidP="004E6361">
            <w:r>
              <w:t>0</w:t>
            </w:r>
            <w:r w:rsidR="00984DFA">
              <w:t>3</w:t>
            </w:r>
            <w:r>
              <w:t>:</w:t>
            </w:r>
            <w:r w:rsidR="00984DFA">
              <w:t>05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DC3E17" w:rsidP="004E6361">
            <w:r>
              <w:t>Y-</w:t>
            </w:r>
            <w:proofErr w:type="spellStart"/>
            <w:r>
              <w:t>Ya</w:t>
            </w:r>
            <w:proofErr w:type="spellEnd"/>
            <w:r>
              <w:t xml:space="preserve">’ mean foreigners is </w:t>
            </w:r>
            <w:proofErr w:type="spellStart"/>
            <w:r>
              <w:t>foolin</w:t>
            </w:r>
            <w:proofErr w:type="spellEnd"/>
            <w:r w:rsidR="00FD17B7">
              <w:t>’</w:t>
            </w:r>
            <w:r>
              <w:t xml:space="preserve"> around in the business o</w:t>
            </w:r>
            <w:r w:rsidR="0080360F">
              <w:t>f</w:t>
            </w:r>
            <w:r>
              <w:t xml:space="preserve"> our farmers?</w:t>
            </w:r>
          </w:p>
        </w:tc>
      </w:tr>
      <w:tr w:rsidR="00D359E2" w:rsidTr="0084378D">
        <w:tc>
          <w:tcPr>
            <w:tcW w:w="1255" w:type="dxa"/>
          </w:tcPr>
          <w:p w:rsidR="00D359E2" w:rsidRDefault="00984DFA" w:rsidP="004E6361">
            <w:r>
              <w:t>03:09</w:t>
            </w:r>
          </w:p>
        </w:tc>
        <w:tc>
          <w:tcPr>
            <w:tcW w:w="1170" w:type="dxa"/>
          </w:tcPr>
          <w:p w:rsidR="00D359E2" w:rsidRDefault="00FD17B7" w:rsidP="004E6361">
            <w:r>
              <w:t>Jesse</w:t>
            </w:r>
          </w:p>
        </w:tc>
        <w:tc>
          <w:tcPr>
            <w:tcW w:w="6925" w:type="dxa"/>
          </w:tcPr>
          <w:p w:rsidR="00D359E2" w:rsidRDefault="00DC3E17" w:rsidP="004E6361">
            <w:r>
              <w:t>That’s right, Sam.</w:t>
            </w:r>
          </w:p>
        </w:tc>
      </w:tr>
      <w:tr w:rsidR="00D359E2" w:rsidTr="0084378D">
        <w:tc>
          <w:tcPr>
            <w:tcW w:w="1255" w:type="dxa"/>
          </w:tcPr>
          <w:p w:rsidR="00D359E2" w:rsidRDefault="00984DFA" w:rsidP="004E6361">
            <w:r>
              <w:t>03:10</w:t>
            </w:r>
          </w:p>
        </w:tc>
        <w:tc>
          <w:tcPr>
            <w:tcW w:w="1170" w:type="dxa"/>
          </w:tcPr>
          <w:p w:rsidR="00D359E2" w:rsidRDefault="00FD17B7" w:rsidP="004E6361">
            <w:r>
              <w:t>Sam</w:t>
            </w:r>
          </w:p>
        </w:tc>
        <w:tc>
          <w:tcPr>
            <w:tcW w:w="6925" w:type="dxa"/>
          </w:tcPr>
          <w:p w:rsidR="00D359E2" w:rsidRDefault="00FD17B7" w:rsidP="004E6361">
            <w:r>
              <w:t xml:space="preserve">Well, I’m mighty proud there </w:t>
            </w:r>
            <w:proofErr w:type="spellStart"/>
            <w:r>
              <w:t>ain’t</w:t>
            </w:r>
            <w:proofErr w:type="spellEnd"/>
            <w:r>
              <w:t xml:space="preserve"> no problem like that in the oil business. [overlap]</w:t>
            </w:r>
          </w:p>
        </w:tc>
      </w:tr>
      <w:tr w:rsidR="00D359E2" w:rsidTr="0084378D">
        <w:tc>
          <w:tcPr>
            <w:tcW w:w="1255" w:type="dxa"/>
          </w:tcPr>
          <w:p w:rsidR="00D359E2" w:rsidRDefault="00984DFA" w:rsidP="004E6361">
            <w:r>
              <w:t>03:12</w:t>
            </w:r>
          </w:p>
        </w:tc>
        <w:tc>
          <w:tcPr>
            <w:tcW w:w="1170" w:type="dxa"/>
          </w:tcPr>
          <w:p w:rsidR="00D359E2" w:rsidRDefault="00D359E2" w:rsidP="004E6361"/>
        </w:tc>
        <w:tc>
          <w:tcPr>
            <w:tcW w:w="6925" w:type="dxa"/>
          </w:tcPr>
          <w:p w:rsidR="00D359E2" w:rsidRDefault="00FD17B7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7177E"/>
    <w:rsid w:val="000B53AF"/>
    <w:rsid w:val="001B63F5"/>
    <w:rsid w:val="002507CC"/>
    <w:rsid w:val="00380308"/>
    <w:rsid w:val="00433DF0"/>
    <w:rsid w:val="004E6361"/>
    <w:rsid w:val="0070550F"/>
    <w:rsid w:val="007323BE"/>
    <w:rsid w:val="0080360F"/>
    <w:rsid w:val="0084378D"/>
    <w:rsid w:val="0089060E"/>
    <w:rsid w:val="00984DFA"/>
    <w:rsid w:val="00C73609"/>
    <w:rsid w:val="00C849D6"/>
    <w:rsid w:val="00D32CA7"/>
    <w:rsid w:val="00D33DDC"/>
    <w:rsid w:val="00D359E2"/>
    <w:rsid w:val="00DB7446"/>
    <w:rsid w:val="00DC3E17"/>
    <w:rsid w:val="00F15AB9"/>
    <w:rsid w:val="00F62C5F"/>
    <w:rsid w:val="00FD1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D2C28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2:46:00Z</dcterms:created>
  <dcterms:modified xsi:type="dcterms:W3CDTF">2022-09-20T02:46:00Z</dcterms:modified>
</cp:coreProperties>
</file>